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A64C87" w14:textId="6AD2B2FA" w:rsidR="00F97BDB" w:rsidRDefault="00F97BDB"/>
    <w:p w14:paraId="30291C27" w14:textId="5B3A6E67" w:rsidR="00F97BDB" w:rsidRDefault="00F97BDB">
      <w:r>
        <w:t>In this lab, you will cover several important topics:</w:t>
      </w:r>
    </w:p>
    <w:p w14:paraId="6BAA592E" w14:textId="406621D1" w:rsidR="00F97BDB" w:rsidRDefault="00F97BDB">
      <w:r>
        <w:tab/>
        <w:t>SQL Update and Delete</w:t>
      </w:r>
    </w:p>
    <w:p w14:paraId="7EAF1104" w14:textId="292C1CEE" w:rsidR="00F97BDB" w:rsidRDefault="00F97BDB">
      <w:r>
        <w:tab/>
        <w:t>SQL Commit and Rollback</w:t>
      </w:r>
    </w:p>
    <w:p w14:paraId="1C5E8D50" w14:textId="279D27FD" w:rsidR="00F97BDB" w:rsidRDefault="00F97BDB">
      <w:r>
        <w:tab/>
        <w:t>SQL Aggregate Functions:</w:t>
      </w:r>
    </w:p>
    <w:p w14:paraId="5313D712" w14:textId="5DC21194" w:rsidR="00F97BDB" w:rsidRDefault="00F97BDB">
      <w:r>
        <w:tab/>
      </w:r>
      <w:r>
        <w:tab/>
        <w:t>COUNT, SUM, MIN, MAX, AVG, ROUND, C</w:t>
      </w:r>
      <w:r w:rsidR="007407EB">
        <w:t>OALESCE</w:t>
      </w:r>
    </w:p>
    <w:p w14:paraId="2DC34CCD" w14:textId="77777777" w:rsidR="0090459E" w:rsidRPr="0090459E" w:rsidRDefault="00660623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FB7991">
        <w:rPr>
          <w:b/>
          <w:bCs/>
        </w:rPr>
        <w:t>Update:</w:t>
      </w:r>
    </w:p>
    <w:p w14:paraId="60BA6776" w14:textId="386611EA" w:rsidR="00660623" w:rsidRPr="001432DD" w:rsidRDefault="00FB7991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 Turn off auto-commit!  </w:t>
      </w:r>
      <w:r w:rsidRPr="00FB7991">
        <w:rPr>
          <w:b/>
          <w:bCs/>
          <w:u w:val="single"/>
        </w:rPr>
        <w:sym w:font="Wingdings" w:char="F0DF"/>
      </w:r>
      <w:r>
        <w:rPr>
          <w:b/>
          <w:bCs/>
          <w:u w:val="single"/>
        </w:rPr>
        <w:t>------Critical</w:t>
      </w:r>
    </w:p>
    <w:p w14:paraId="3A522600" w14:textId="7F6785F4" w:rsidR="00AA5D5E" w:rsidRDefault="00AA5D5E" w:rsidP="00660623">
      <w:pPr>
        <w:rPr>
          <w:b/>
          <w:bCs/>
          <w:u w:val="single"/>
        </w:rPr>
      </w:pPr>
      <w:r>
        <w:rPr>
          <w:b/>
          <w:bCs/>
          <w:u w:val="single"/>
        </w:rPr>
        <w:t>Run this SQL FIRST!</w:t>
      </w:r>
    </w:p>
    <w:p w14:paraId="207FD619" w14:textId="77777777" w:rsidR="00AA5D5E" w:rsidRPr="00D8477F" w:rsidRDefault="00AA5D5E" w:rsidP="00D8477F">
      <w:pPr>
        <w:pStyle w:val="ListParagraph"/>
        <w:numPr>
          <w:ilvl w:val="1"/>
          <w:numId w:val="1"/>
        </w:numPr>
        <w:rPr>
          <w:b/>
          <w:bCs/>
        </w:rPr>
      </w:pPr>
      <w:r w:rsidRPr="00D8477F">
        <w:rPr>
          <w:b/>
          <w:bCs/>
        </w:rPr>
        <w:t>insert into departments (</w:t>
      </w:r>
      <w:proofErr w:type="spellStart"/>
      <w:r w:rsidRPr="00D8477F">
        <w:rPr>
          <w:b/>
          <w:bCs/>
        </w:rPr>
        <w:t>dept_no</w:t>
      </w:r>
      <w:proofErr w:type="spellEnd"/>
      <w:r w:rsidRPr="00D8477F">
        <w:rPr>
          <w:b/>
          <w:bCs/>
        </w:rPr>
        <w:t xml:space="preserve">, </w:t>
      </w:r>
      <w:proofErr w:type="spellStart"/>
      <w:r w:rsidRPr="00D8477F">
        <w:rPr>
          <w:b/>
          <w:bCs/>
        </w:rPr>
        <w:t>dept_name</w:t>
      </w:r>
      <w:proofErr w:type="spellEnd"/>
      <w:r w:rsidRPr="00D8477F">
        <w:rPr>
          <w:b/>
          <w:bCs/>
        </w:rPr>
        <w:t>)</w:t>
      </w:r>
    </w:p>
    <w:p w14:paraId="418AD422" w14:textId="3ECA15C0" w:rsidR="00AA5D5E" w:rsidRDefault="00AA5D5E" w:rsidP="00AA5D5E">
      <w:pPr>
        <w:rPr>
          <w:b/>
          <w:bCs/>
        </w:rPr>
      </w:pPr>
      <w:r w:rsidRPr="00AA5D5E">
        <w:rPr>
          <w:b/>
          <w:bCs/>
        </w:rPr>
        <w:tab/>
      </w:r>
      <w:r w:rsidR="0090459E">
        <w:rPr>
          <w:b/>
          <w:bCs/>
        </w:rPr>
        <w:t xml:space="preserve">              </w:t>
      </w:r>
      <w:proofErr w:type="gramStart"/>
      <w:r w:rsidRPr="00AA5D5E">
        <w:rPr>
          <w:b/>
          <w:bCs/>
        </w:rPr>
        <w:t>values</w:t>
      </w:r>
      <w:proofErr w:type="gramEnd"/>
      <w:r w:rsidRPr="00AA5D5E">
        <w:rPr>
          <w:b/>
          <w:bCs/>
        </w:rPr>
        <w:t xml:space="preserve"> ('d010','Business Analysis');</w:t>
      </w:r>
    </w:p>
    <w:p w14:paraId="6A437529" w14:textId="77777777" w:rsidR="0090459E" w:rsidRDefault="0090459E" w:rsidP="00AA5D5E">
      <w:pPr>
        <w:rPr>
          <w:b/>
          <w:bCs/>
        </w:rPr>
      </w:pPr>
    </w:p>
    <w:p w14:paraId="38F28787" w14:textId="539DEBD4" w:rsidR="0090459E" w:rsidRPr="00AA5D5E" w:rsidRDefault="0090459E" w:rsidP="00AA5D5E">
      <w:pPr>
        <w:rPr>
          <w:b/>
          <w:bCs/>
        </w:rPr>
      </w:pPr>
      <w:r w:rsidRPr="0090459E">
        <w:rPr>
          <w:b/>
          <w:bCs/>
        </w:rPr>
        <w:drawing>
          <wp:inline distT="0" distB="0" distL="0" distR="0" wp14:anchorId="6C6D14A1" wp14:editId="2FBD64EB">
            <wp:extent cx="4153480" cy="332468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40D7" w14:textId="1550D6EE" w:rsidR="00660623" w:rsidRDefault="00660623" w:rsidP="00D8477F">
      <w:pPr>
        <w:pStyle w:val="ListParagraph"/>
        <w:numPr>
          <w:ilvl w:val="1"/>
          <w:numId w:val="1"/>
        </w:numPr>
      </w:pPr>
      <w:r w:rsidRPr="00660623">
        <w:t>Change the “Business Analysis” department name to “Data Analysis”</w:t>
      </w:r>
      <w:r w:rsidR="00D8477F">
        <w:t xml:space="preserve"> for </w:t>
      </w:r>
      <w:proofErr w:type="spellStart"/>
      <w:r w:rsidR="00D8477F">
        <w:t>dept_no</w:t>
      </w:r>
      <w:proofErr w:type="spellEnd"/>
      <w:r w:rsidR="00D8477F">
        <w:t xml:space="preserve"> d010 ONLY!</w:t>
      </w:r>
    </w:p>
    <w:p w14:paraId="0FD54BBD" w14:textId="77777777" w:rsidR="0090459E" w:rsidRDefault="0090459E" w:rsidP="0090459E"/>
    <w:p w14:paraId="3F6775F3" w14:textId="247EA094" w:rsidR="0090459E" w:rsidRDefault="0090459E" w:rsidP="0090459E">
      <w:r w:rsidRPr="0090459E">
        <w:lastRenderedPageBreak/>
        <w:drawing>
          <wp:inline distT="0" distB="0" distL="0" distR="0" wp14:anchorId="28E30FA1" wp14:editId="6689CB29">
            <wp:extent cx="5943600" cy="19043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C4BD" w14:textId="77777777" w:rsidR="0090459E" w:rsidRPr="00660623" w:rsidRDefault="0090459E" w:rsidP="0090459E"/>
    <w:p w14:paraId="071A57B8" w14:textId="32596292" w:rsidR="00660623" w:rsidRPr="00660623" w:rsidRDefault="00660623" w:rsidP="00660623">
      <w:pPr>
        <w:rPr>
          <w:i/>
          <w:iCs/>
        </w:rPr>
      </w:pPr>
      <w:r w:rsidRPr="00660623">
        <w:rPr>
          <w:i/>
          <w:iCs/>
        </w:rPr>
        <w:t>Hint: To solve this exercise, use the “departments” table.</w:t>
      </w:r>
    </w:p>
    <w:p w14:paraId="2A2736E9" w14:textId="5079CEAB" w:rsidR="00660623" w:rsidRPr="001432DD" w:rsidRDefault="00660623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1432DD">
        <w:rPr>
          <w:b/>
          <w:bCs/>
          <w:u w:val="single"/>
        </w:rPr>
        <w:t>Delete:</w:t>
      </w:r>
    </w:p>
    <w:p w14:paraId="16C1322C" w14:textId="7E304401" w:rsidR="00AA0789" w:rsidRDefault="00AA0789" w:rsidP="00FB7991">
      <w:pPr>
        <w:pStyle w:val="ListParagraph"/>
        <w:numPr>
          <w:ilvl w:val="1"/>
          <w:numId w:val="1"/>
        </w:numPr>
      </w:pPr>
      <w:r>
        <w:t>Select all entries from the department table and notice department 10.</w:t>
      </w:r>
    </w:p>
    <w:p w14:paraId="361AF72B" w14:textId="34306797" w:rsidR="00287F0B" w:rsidRDefault="00287F0B" w:rsidP="00287F0B">
      <w:r w:rsidRPr="00287F0B">
        <w:drawing>
          <wp:inline distT="0" distB="0" distL="0" distR="0" wp14:anchorId="4002E1F3" wp14:editId="49A2F5CD">
            <wp:extent cx="5001323" cy="2238687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17F1" w14:textId="4FDD9279" w:rsidR="00EB1556" w:rsidRDefault="00EB1556" w:rsidP="00FB7991">
      <w:pPr>
        <w:pStyle w:val="ListParagraph"/>
        <w:numPr>
          <w:ilvl w:val="1"/>
          <w:numId w:val="1"/>
        </w:numPr>
      </w:pPr>
      <w:r>
        <w:t>Issue a Commit.</w:t>
      </w:r>
    </w:p>
    <w:p w14:paraId="0BBCA11A" w14:textId="54B8A3F7" w:rsidR="00287F0B" w:rsidRDefault="00287F0B" w:rsidP="00287F0B">
      <w:pPr>
        <w:pStyle w:val="ListParagraph"/>
        <w:numPr>
          <w:ilvl w:val="0"/>
          <w:numId w:val="1"/>
        </w:numPr>
      </w:pPr>
      <w:r w:rsidRPr="00287F0B">
        <w:drawing>
          <wp:inline distT="0" distB="0" distL="0" distR="0" wp14:anchorId="4A772068" wp14:editId="57232247">
            <wp:extent cx="4382112" cy="1305107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4A43" w14:textId="3D7D87EB" w:rsidR="00660623" w:rsidRDefault="00660623" w:rsidP="00B76DC4">
      <w:pPr>
        <w:pStyle w:val="ListParagraph"/>
        <w:numPr>
          <w:ilvl w:val="1"/>
          <w:numId w:val="1"/>
        </w:numPr>
      </w:pPr>
      <w:r w:rsidRPr="00660623">
        <w:t>Remove the department number 10 record from the “departments” table.</w:t>
      </w:r>
    </w:p>
    <w:p w14:paraId="79E6D83A" w14:textId="28609BD5" w:rsidR="00287F0B" w:rsidRDefault="00E937F3" w:rsidP="00287F0B">
      <w:r w:rsidRPr="00E937F3">
        <w:lastRenderedPageBreak/>
        <w:drawing>
          <wp:inline distT="0" distB="0" distL="0" distR="0" wp14:anchorId="1D470396" wp14:editId="486156BA">
            <wp:extent cx="5858693" cy="2305372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22CF4" w14:textId="1A515B25" w:rsidR="00AA0789" w:rsidRDefault="00AA0789" w:rsidP="00B76DC4">
      <w:pPr>
        <w:pStyle w:val="ListParagraph"/>
        <w:numPr>
          <w:ilvl w:val="1"/>
          <w:numId w:val="1"/>
        </w:numPr>
      </w:pPr>
      <w:r>
        <w:t>Select all entries from the department table and notice department 10. Is it missing?</w:t>
      </w:r>
    </w:p>
    <w:p w14:paraId="5948F11D" w14:textId="77777777" w:rsidR="00E937F3" w:rsidRDefault="00E937F3" w:rsidP="00E937F3"/>
    <w:p w14:paraId="29CE638F" w14:textId="458F7135" w:rsidR="00287F0B" w:rsidRDefault="00E937F3" w:rsidP="00287F0B">
      <w:r w:rsidRPr="00E937F3">
        <w:drawing>
          <wp:inline distT="0" distB="0" distL="0" distR="0" wp14:anchorId="2AF6C823" wp14:editId="58689DF0">
            <wp:extent cx="4877481" cy="43440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2631F" w14:textId="77777777" w:rsidR="00B76DC4" w:rsidRDefault="00B76DC4" w:rsidP="00B76DC4">
      <w:pPr>
        <w:ind w:left="1079"/>
      </w:pPr>
    </w:p>
    <w:p w14:paraId="407FD502" w14:textId="77777777" w:rsidR="00E937F3" w:rsidRDefault="00E937F3" w:rsidP="00B76DC4">
      <w:pPr>
        <w:ind w:left="1079"/>
      </w:pPr>
    </w:p>
    <w:p w14:paraId="031B78E2" w14:textId="77777777" w:rsidR="00E937F3" w:rsidRDefault="00E937F3" w:rsidP="00B76DC4">
      <w:pPr>
        <w:ind w:left="1079"/>
      </w:pPr>
    </w:p>
    <w:p w14:paraId="7FE6DFB3" w14:textId="28C66591" w:rsidR="007407EB" w:rsidRPr="001432DD" w:rsidRDefault="00AA0789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1432DD">
        <w:rPr>
          <w:b/>
          <w:bCs/>
          <w:u w:val="single"/>
        </w:rPr>
        <w:lastRenderedPageBreak/>
        <w:t>Commit and Rollback:</w:t>
      </w:r>
    </w:p>
    <w:p w14:paraId="5E333148" w14:textId="3164221A" w:rsidR="00AA0789" w:rsidRDefault="00AA0789" w:rsidP="00B76DC4">
      <w:pPr>
        <w:pStyle w:val="ListParagraph"/>
        <w:numPr>
          <w:ilvl w:val="1"/>
          <w:numId w:val="1"/>
        </w:numPr>
        <w:spacing w:line="360" w:lineRule="auto"/>
      </w:pPr>
      <w:r>
        <w:t>Now, issue a Rollback command.</w:t>
      </w:r>
    </w:p>
    <w:p w14:paraId="6721B9AE" w14:textId="38E10E84" w:rsidR="00883D96" w:rsidRDefault="00883D96" w:rsidP="00883D96">
      <w:pPr>
        <w:pStyle w:val="ListParagraph"/>
        <w:spacing w:line="360" w:lineRule="auto"/>
        <w:ind w:left="1440"/>
      </w:pPr>
      <w:r w:rsidRPr="00883D96">
        <w:drawing>
          <wp:inline distT="0" distB="0" distL="0" distR="0" wp14:anchorId="2CF6A00B" wp14:editId="4B685875">
            <wp:extent cx="5943600" cy="20351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A628B" w14:textId="48E4C784" w:rsidR="00AA0789" w:rsidRDefault="00AA0789" w:rsidP="00B76DC4">
      <w:pPr>
        <w:pStyle w:val="ListParagraph"/>
        <w:numPr>
          <w:ilvl w:val="1"/>
          <w:numId w:val="1"/>
        </w:numPr>
        <w:spacing w:line="360" w:lineRule="auto"/>
      </w:pPr>
      <w:r>
        <w:t>Select all entries from the department table and notice department 10. (should be back)</w:t>
      </w:r>
    </w:p>
    <w:p w14:paraId="1213D31F" w14:textId="12CDF55F" w:rsidR="00883D96" w:rsidRDefault="00883D96" w:rsidP="00883D96">
      <w:pPr>
        <w:pStyle w:val="ListParagraph"/>
        <w:numPr>
          <w:ilvl w:val="1"/>
          <w:numId w:val="1"/>
        </w:numPr>
        <w:spacing w:line="360" w:lineRule="auto"/>
      </w:pPr>
      <w:r w:rsidRPr="00883D96">
        <w:drawing>
          <wp:inline distT="0" distB="0" distL="0" distR="0" wp14:anchorId="024AFFE7" wp14:editId="1247F1D9">
            <wp:extent cx="3839111" cy="3372321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65698" w14:textId="77777777" w:rsidR="00883D96" w:rsidRDefault="00883D96" w:rsidP="00883D96">
      <w:pPr>
        <w:spacing w:line="360" w:lineRule="auto"/>
      </w:pPr>
    </w:p>
    <w:p w14:paraId="0C741334" w14:textId="77777777" w:rsidR="00AA0789" w:rsidRDefault="00AA0789" w:rsidP="00B76DC4">
      <w:pPr>
        <w:pStyle w:val="ListParagraph"/>
        <w:numPr>
          <w:ilvl w:val="1"/>
          <w:numId w:val="1"/>
        </w:numPr>
        <w:spacing w:line="360" w:lineRule="auto"/>
      </w:pPr>
      <w:r w:rsidRPr="00660623">
        <w:t>Remove the department number 10 record from the “departments” table.</w:t>
      </w:r>
    </w:p>
    <w:p w14:paraId="6C40B0E0" w14:textId="77777777" w:rsidR="00883D96" w:rsidRPr="00883D96" w:rsidRDefault="00883D96" w:rsidP="00883D9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             </w:t>
      </w:r>
      <w:proofErr w:type="gramStart"/>
      <w:r w:rsidRPr="00883D96">
        <w:rPr>
          <w:rFonts w:ascii="Consolas" w:eastAsia="Times New Roman" w:hAnsi="Consolas" w:cs="Times New Roman"/>
          <w:color w:val="569CD6"/>
          <w:sz w:val="21"/>
          <w:szCs w:val="21"/>
        </w:rPr>
        <w:t>DELETE</w:t>
      </w:r>
      <w:r w:rsidRPr="00883D9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883D96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proofErr w:type="gramEnd"/>
      <w:r w:rsidRPr="00883D9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EPARTMENTS </w:t>
      </w:r>
      <w:r w:rsidRPr="00883D96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883D9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EPT_NO = </w:t>
      </w:r>
      <w:r w:rsidRPr="00883D96">
        <w:rPr>
          <w:rFonts w:ascii="Consolas" w:eastAsia="Times New Roman" w:hAnsi="Consolas" w:cs="Times New Roman"/>
          <w:color w:val="CE9178"/>
          <w:sz w:val="21"/>
          <w:szCs w:val="21"/>
        </w:rPr>
        <w:t>'d010'</w:t>
      </w:r>
    </w:p>
    <w:p w14:paraId="7AC307E4" w14:textId="434B5C50" w:rsidR="00883D96" w:rsidRDefault="00883D96" w:rsidP="00883D96">
      <w:pPr>
        <w:pStyle w:val="ListParagraph"/>
      </w:pPr>
    </w:p>
    <w:p w14:paraId="6D15DCC3" w14:textId="77777777" w:rsidR="00883D96" w:rsidRDefault="00883D96" w:rsidP="00883D96">
      <w:pPr>
        <w:pStyle w:val="ListParagraph"/>
        <w:spacing w:line="360" w:lineRule="auto"/>
      </w:pPr>
    </w:p>
    <w:p w14:paraId="5C117A0C" w14:textId="77777777" w:rsidR="00AA0789" w:rsidRDefault="00AA0789" w:rsidP="00B76DC4">
      <w:pPr>
        <w:pStyle w:val="ListParagraph"/>
        <w:numPr>
          <w:ilvl w:val="1"/>
          <w:numId w:val="1"/>
        </w:numPr>
        <w:spacing w:line="360" w:lineRule="auto"/>
      </w:pPr>
      <w:r>
        <w:t>Select all entries from the department table and notice department 10. Is it missing?</w:t>
      </w:r>
    </w:p>
    <w:p w14:paraId="2BCA9BAD" w14:textId="16C306C7" w:rsidR="000B03A9" w:rsidRDefault="000B03A9" w:rsidP="000B03A9">
      <w:pPr>
        <w:pStyle w:val="ListParagraph"/>
        <w:spacing w:line="360" w:lineRule="auto"/>
      </w:pPr>
      <w:r w:rsidRPr="00E937F3">
        <w:lastRenderedPageBreak/>
        <w:drawing>
          <wp:inline distT="0" distB="0" distL="0" distR="0" wp14:anchorId="52E7CC58" wp14:editId="219733D2">
            <wp:extent cx="4877481" cy="434400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BE96" w14:textId="77777777" w:rsidR="000B03A9" w:rsidRDefault="000B03A9" w:rsidP="000B03A9">
      <w:pPr>
        <w:spacing w:line="360" w:lineRule="auto"/>
      </w:pPr>
    </w:p>
    <w:p w14:paraId="5DB6F630" w14:textId="1848E53B" w:rsidR="00AA0789" w:rsidRDefault="00AA0789" w:rsidP="00B76DC4">
      <w:pPr>
        <w:pStyle w:val="ListParagraph"/>
        <w:numPr>
          <w:ilvl w:val="1"/>
          <w:numId w:val="1"/>
        </w:numPr>
        <w:spacing w:line="360" w:lineRule="auto"/>
      </w:pPr>
      <w:r>
        <w:t>Issue a Commit command.</w:t>
      </w:r>
    </w:p>
    <w:p w14:paraId="40ABCFB0" w14:textId="398BDD99" w:rsidR="000B03A9" w:rsidRDefault="000B03A9" w:rsidP="000B03A9">
      <w:pPr>
        <w:spacing w:line="360" w:lineRule="auto"/>
      </w:pPr>
      <w:r w:rsidRPr="00883D96">
        <w:drawing>
          <wp:inline distT="0" distB="0" distL="0" distR="0" wp14:anchorId="45C11225" wp14:editId="3C81845B">
            <wp:extent cx="5943600" cy="20351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77B6" w14:textId="77777777" w:rsidR="00D63055" w:rsidRDefault="00D63055" w:rsidP="00B76DC4">
      <w:pPr>
        <w:pStyle w:val="ListParagraph"/>
        <w:numPr>
          <w:ilvl w:val="1"/>
          <w:numId w:val="1"/>
        </w:numPr>
        <w:spacing w:line="360" w:lineRule="auto"/>
      </w:pPr>
      <w:r>
        <w:t>Select all entries from the department table and notice department 10. Is it missing?</w:t>
      </w:r>
    </w:p>
    <w:p w14:paraId="4FBF7BFD" w14:textId="58913CA8" w:rsidR="000B03A9" w:rsidRDefault="000B03A9" w:rsidP="000B03A9">
      <w:pPr>
        <w:spacing w:line="360" w:lineRule="auto"/>
      </w:pPr>
      <w:r w:rsidRPr="00E937F3">
        <w:lastRenderedPageBreak/>
        <w:drawing>
          <wp:inline distT="0" distB="0" distL="0" distR="0" wp14:anchorId="56D0D052" wp14:editId="23D4CB15">
            <wp:extent cx="4877481" cy="434400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BEAF" w14:textId="09637EB1" w:rsidR="00AA0789" w:rsidRDefault="00D63055" w:rsidP="00B76DC4">
      <w:pPr>
        <w:pStyle w:val="ListParagraph"/>
        <w:numPr>
          <w:ilvl w:val="1"/>
          <w:numId w:val="1"/>
        </w:numPr>
        <w:spacing w:line="360" w:lineRule="auto"/>
      </w:pPr>
      <w:r>
        <w:t>Issue a Rollback command.</w:t>
      </w:r>
    </w:p>
    <w:p w14:paraId="357FB0AF" w14:textId="52B9361D" w:rsidR="000B03A9" w:rsidRDefault="000B03A9" w:rsidP="000B03A9">
      <w:pPr>
        <w:spacing w:line="360" w:lineRule="auto"/>
      </w:pPr>
      <w:r w:rsidRPr="00883D96">
        <w:drawing>
          <wp:inline distT="0" distB="0" distL="0" distR="0" wp14:anchorId="265DE009" wp14:editId="5717A0EF">
            <wp:extent cx="5943600" cy="20351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855BF" w14:textId="77777777" w:rsidR="000B03A9" w:rsidRDefault="000B03A9" w:rsidP="000B03A9">
      <w:pPr>
        <w:spacing w:line="360" w:lineRule="auto"/>
      </w:pPr>
    </w:p>
    <w:p w14:paraId="2265AB8D" w14:textId="78095CC0" w:rsidR="00D63055" w:rsidRDefault="00D63055" w:rsidP="00B76DC4">
      <w:pPr>
        <w:pStyle w:val="ListParagraph"/>
        <w:numPr>
          <w:ilvl w:val="1"/>
          <w:numId w:val="1"/>
        </w:numPr>
        <w:spacing w:line="360" w:lineRule="auto"/>
      </w:pPr>
      <w:r>
        <w:t>Select all entries from the department table and notice department 10. Is it missing? It should be!</w:t>
      </w:r>
    </w:p>
    <w:p w14:paraId="5912AF17" w14:textId="3CD3ED35" w:rsidR="000B03A9" w:rsidRDefault="000B03A9" w:rsidP="000B03A9">
      <w:pPr>
        <w:pStyle w:val="ListParagraph"/>
        <w:spacing w:line="360" w:lineRule="auto"/>
      </w:pPr>
      <w:r w:rsidRPr="00E937F3">
        <w:lastRenderedPageBreak/>
        <w:drawing>
          <wp:inline distT="0" distB="0" distL="0" distR="0" wp14:anchorId="293FDAA7" wp14:editId="11B40EB0">
            <wp:extent cx="4877481" cy="434400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D11B" w14:textId="77777777" w:rsidR="000B03A9" w:rsidRDefault="000B03A9" w:rsidP="000B03A9">
      <w:pPr>
        <w:spacing w:line="360" w:lineRule="auto"/>
      </w:pPr>
    </w:p>
    <w:p w14:paraId="1D5BA887" w14:textId="084FF076" w:rsidR="00FD5B5E" w:rsidRDefault="00FD5B5E">
      <w:pPr>
        <w:rPr>
          <w:b/>
          <w:bCs/>
          <w:u w:val="single"/>
        </w:rPr>
      </w:pPr>
      <w:r>
        <w:rPr>
          <w:b/>
          <w:bCs/>
          <w:u w:val="single"/>
        </w:rPr>
        <w:t>**Please note that a Rollback will take your database back to the LAST Commit</w:t>
      </w:r>
    </w:p>
    <w:p w14:paraId="69F417C7" w14:textId="77777777" w:rsidR="00FD5B5E" w:rsidRDefault="00FD5B5E">
      <w:pPr>
        <w:rPr>
          <w:b/>
          <w:bCs/>
          <w:u w:val="single"/>
        </w:rPr>
      </w:pPr>
    </w:p>
    <w:p w14:paraId="257F5494" w14:textId="605CFA1D" w:rsidR="007407EB" w:rsidRPr="001432DD" w:rsidRDefault="0065147E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1432DD">
        <w:rPr>
          <w:b/>
          <w:bCs/>
          <w:u w:val="single"/>
        </w:rPr>
        <w:t>Aggregate Functions:</w:t>
      </w:r>
    </w:p>
    <w:p w14:paraId="081547E2" w14:textId="5B0C4D99" w:rsidR="0065147E" w:rsidRPr="001432DD" w:rsidRDefault="0065147E" w:rsidP="001432DD">
      <w:pPr>
        <w:pStyle w:val="ListParagraph"/>
        <w:numPr>
          <w:ilvl w:val="1"/>
          <w:numId w:val="1"/>
        </w:numPr>
        <w:rPr>
          <w:b/>
          <w:bCs/>
        </w:rPr>
      </w:pPr>
      <w:r w:rsidRPr="001432DD">
        <w:rPr>
          <w:b/>
          <w:bCs/>
        </w:rPr>
        <w:t>Count:</w:t>
      </w:r>
    </w:p>
    <w:p w14:paraId="229E8DDD" w14:textId="25347E1C" w:rsidR="0065147E" w:rsidRDefault="0065147E" w:rsidP="00D8477F">
      <w:pPr>
        <w:ind w:left="720"/>
      </w:pPr>
      <w:r w:rsidRPr="0065147E">
        <w:t>How many departments are there in the “employees” database? Use the ‘</w:t>
      </w:r>
      <w:proofErr w:type="spellStart"/>
      <w:r w:rsidRPr="0065147E">
        <w:t>dept_emp</w:t>
      </w:r>
      <w:proofErr w:type="spellEnd"/>
      <w:r w:rsidRPr="0065147E">
        <w:t>’ table to answer the question.</w:t>
      </w:r>
    </w:p>
    <w:p w14:paraId="43A43D7E" w14:textId="2AE284A3" w:rsidR="000B03A9" w:rsidRDefault="00DD3FAA" w:rsidP="00D8477F">
      <w:pPr>
        <w:ind w:left="720"/>
      </w:pPr>
      <w:r w:rsidRPr="00DD3FAA">
        <w:lastRenderedPageBreak/>
        <w:drawing>
          <wp:inline distT="0" distB="0" distL="0" distR="0" wp14:anchorId="4F073476" wp14:editId="62746523">
            <wp:extent cx="4134427" cy="278168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F686" w14:textId="77777777" w:rsidR="000B03A9" w:rsidRDefault="000B03A9" w:rsidP="00D8477F">
      <w:pPr>
        <w:ind w:left="720"/>
      </w:pPr>
    </w:p>
    <w:p w14:paraId="0E192DCD" w14:textId="77777777" w:rsidR="000B03A9" w:rsidRDefault="000B03A9" w:rsidP="00D8477F">
      <w:pPr>
        <w:ind w:left="720"/>
      </w:pPr>
    </w:p>
    <w:p w14:paraId="4AF1235D" w14:textId="7DF46E32" w:rsidR="0065147E" w:rsidRPr="001432DD" w:rsidRDefault="0065147E" w:rsidP="001432DD">
      <w:pPr>
        <w:pStyle w:val="ListParagraph"/>
        <w:numPr>
          <w:ilvl w:val="1"/>
          <w:numId w:val="1"/>
        </w:numPr>
        <w:rPr>
          <w:b/>
          <w:bCs/>
        </w:rPr>
      </w:pPr>
      <w:r w:rsidRPr="001432DD">
        <w:rPr>
          <w:b/>
          <w:bCs/>
        </w:rPr>
        <w:t>Sum:</w:t>
      </w:r>
    </w:p>
    <w:p w14:paraId="46C7F7C9" w14:textId="0209BF00" w:rsidR="007407EB" w:rsidRDefault="0065147E" w:rsidP="00D8477F">
      <w:pPr>
        <w:ind w:left="720"/>
      </w:pPr>
      <w:r w:rsidRPr="0065147E">
        <w:t>What is the total amount of money spent on salaries for all contracts starting after the 1st of January 1997?</w:t>
      </w:r>
    </w:p>
    <w:p w14:paraId="2658DA7D" w14:textId="1E2DD3C7" w:rsidR="00DD3FAA" w:rsidRDefault="00DD3FAA" w:rsidP="00D8477F">
      <w:pPr>
        <w:ind w:left="720"/>
      </w:pPr>
      <w:r w:rsidRPr="00DD3FAA">
        <w:drawing>
          <wp:inline distT="0" distB="0" distL="0" distR="0" wp14:anchorId="5F22426C" wp14:editId="405B0DDD">
            <wp:extent cx="4525006" cy="243874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2C108" w14:textId="77777777" w:rsidR="00DD3FAA" w:rsidRDefault="00DD3FAA" w:rsidP="00D8477F">
      <w:pPr>
        <w:ind w:left="720"/>
      </w:pPr>
    </w:p>
    <w:p w14:paraId="7F741EA7" w14:textId="77777777" w:rsidR="00DD3FAA" w:rsidRDefault="00DD3FAA" w:rsidP="00D8477F">
      <w:pPr>
        <w:ind w:left="720"/>
      </w:pPr>
    </w:p>
    <w:p w14:paraId="5EC4055E" w14:textId="0D0F5C5A" w:rsidR="00B214D6" w:rsidRPr="001432DD" w:rsidRDefault="00B214D6" w:rsidP="001432DD">
      <w:pPr>
        <w:pStyle w:val="ListParagraph"/>
        <w:numPr>
          <w:ilvl w:val="1"/>
          <w:numId w:val="1"/>
        </w:numPr>
        <w:shd w:val="clear" w:color="auto" w:fill="FFFFFF"/>
        <w:spacing w:after="300" w:line="240" w:lineRule="auto"/>
        <w:rPr>
          <w:b/>
          <w:bCs/>
        </w:rPr>
      </w:pPr>
      <w:r w:rsidRPr="001432DD">
        <w:rPr>
          <w:b/>
          <w:bCs/>
        </w:rPr>
        <w:t>Min and Max:</w:t>
      </w:r>
    </w:p>
    <w:p w14:paraId="1DBF3B38" w14:textId="40578E0C" w:rsidR="0065147E" w:rsidRDefault="0065147E" w:rsidP="00DD3FAA">
      <w:pPr>
        <w:pStyle w:val="ListParagraph"/>
        <w:numPr>
          <w:ilvl w:val="0"/>
          <w:numId w:val="2"/>
        </w:numPr>
        <w:shd w:val="clear" w:color="auto" w:fill="FFFFFF"/>
        <w:spacing w:after="300" w:line="240" w:lineRule="auto"/>
      </w:pPr>
      <w:r w:rsidRPr="0065147E">
        <w:t>Which is the lowest employee number in the database?</w:t>
      </w:r>
    </w:p>
    <w:p w14:paraId="002FAEF5" w14:textId="729BF3D9" w:rsidR="00DD3FAA" w:rsidRDefault="00DD3FAA" w:rsidP="00DD3FAA">
      <w:pPr>
        <w:shd w:val="clear" w:color="auto" w:fill="FFFFFF"/>
        <w:spacing w:after="300" w:line="240" w:lineRule="auto"/>
      </w:pPr>
      <w:r w:rsidRPr="00DD3FAA">
        <w:lastRenderedPageBreak/>
        <w:drawing>
          <wp:inline distT="0" distB="0" distL="0" distR="0" wp14:anchorId="63E6CA02" wp14:editId="27E0AA6F">
            <wp:extent cx="5172797" cy="2324424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C85AD" w14:textId="77777777" w:rsidR="00DD3FAA" w:rsidRPr="0065147E" w:rsidRDefault="00DD3FAA" w:rsidP="00DD3FAA">
      <w:pPr>
        <w:shd w:val="clear" w:color="auto" w:fill="FFFFFF"/>
        <w:spacing w:after="300" w:line="240" w:lineRule="auto"/>
      </w:pPr>
    </w:p>
    <w:p w14:paraId="4C4F82A0" w14:textId="5774CA4D" w:rsidR="0065147E" w:rsidRDefault="0065147E" w:rsidP="00DD3FAA">
      <w:pPr>
        <w:pStyle w:val="ListParagraph"/>
        <w:numPr>
          <w:ilvl w:val="0"/>
          <w:numId w:val="2"/>
        </w:numPr>
        <w:shd w:val="clear" w:color="auto" w:fill="FFFFFF"/>
        <w:spacing w:after="300" w:line="240" w:lineRule="auto"/>
      </w:pPr>
      <w:r w:rsidRPr="0065147E">
        <w:t>Which is the highest employee number in the database?</w:t>
      </w:r>
    </w:p>
    <w:p w14:paraId="70F739E4" w14:textId="77777777" w:rsidR="00DD3FAA" w:rsidRDefault="00DD3FAA" w:rsidP="00DD3FAA">
      <w:pPr>
        <w:shd w:val="clear" w:color="auto" w:fill="FFFFFF"/>
        <w:spacing w:after="300" w:line="240" w:lineRule="auto"/>
      </w:pPr>
    </w:p>
    <w:p w14:paraId="530F30A1" w14:textId="7ED7D9E6" w:rsidR="00DD3FAA" w:rsidRPr="0065147E" w:rsidRDefault="007F7CC2" w:rsidP="00DD3FAA">
      <w:pPr>
        <w:shd w:val="clear" w:color="auto" w:fill="FFFFFF"/>
        <w:spacing w:after="300" w:line="240" w:lineRule="auto"/>
      </w:pPr>
      <w:r w:rsidRPr="007F7CC2">
        <w:drawing>
          <wp:inline distT="0" distB="0" distL="0" distR="0" wp14:anchorId="39CF554D" wp14:editId="6208317A">
            <wp:extent cx="4620270" cy="2372056"/>
            <wp:effectExtent l="0" t="0" r="889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2635D" w14:textId="32C96B67" w:rsidR="0065147E" w:rsidRPr="001432DD" w:rsidRDefault="00EA4907" w:rsidP="001432DD">
      <w:pPr>
        <w:pStyle w:val="ListParagraph"/>
        <w:numPr>
          <w:ilvl w:val="1"/>
          <w:numId w:val="1"/>
        </w:numPr>
        <w:shd w:val="clear" w:color="auto" w:fill="FFFFFF"/>
        <w:spacing w:after="300" w:line="240" w:lineRule="auto"/>
        <w:rPr>
          <w:b/>
          <w:bCs/>
        </w:rPr>
      </w:pPr>
      <w:r w:rsidRPr="001432DD">
        <w:rPr>
          <w:b/>
          <w:bCs/>
        </w:rPr>
        <w:t>Average:</w:t>
      </w:r>
    </w:p>
    <w:p w14:paraId="742A1453" w14:textId="6360ED9A" w:rsidR="00EA4907" w:rsidRDefault="00EA4907" w:rsidP="00D8477F">
      <w:pPr>
        <w:ind w:firstLine="720"/>
      </w:pPr>
      <w:r w:rsidRPr="00EA4907">
        <w:t>What is the average annual salary paid to employees who started after the 1st of January 1997?</w:t>
      </w:r>
    </w:p>
    <w:p w14:paraId="6F5F1299" w14:textId="2E6F5761" w:rsidR="007F7CC2" w:rsidRDefault="007F7CC2" w:rsidP="00D8477F">
      <w:pPr>
        <w:ind w:firstLine="720"/>
      </w:pPr>
      <w:r w:rsidRPr="007F7CC2">
        <w:lastRenderedPageBreak/>
        <w:drawing>
          <wp:inline distT="0" distB="0" distL="0" distR="0" wp14:anchorId="0077F790" wp14:editId="15610231">
            <wp:extent cx="4610743" cy="183858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6C66" w14:textId="77777777" w:rsidR="007F7CC2" w:rsidRDefault="007F7CC2" w:rsidP="00D8477F">
      <w:pPr>
        <w:ind w:firstLine="720"/>
      </w:pPr>
    </w:p>
    <w:p w14:paraId="586D2086" w14:textId="4CD997AB" w:rsidR="008E5FF9" w:rsidRPr="001432DD" w:rsidRDefault="008E5FF9" w:rsidP="001432DD">
      <w:pPr>
        <w:pStyle w:val="ListParagraph"/>
        <w:numPr>
          <w:ilvl w:val="1"/>
          <w:numId w:val="1"/>
        </w:numPr>
        <w:rPr>
          <w:b/>
          <w:bCs/>
          <w:u w:val="single"/>
        </w:rPr>
      </w:pPr>
      <w:r w:rsidRPr="001432DD">
        <w:rPr>
          <w:b/>
          <w:bCs/>
          <w:u w:val="single"/>
        </w:rPr>
        <w:t>Round:</w:t>
      </w:r>
    </w:p>
    <w:p w14:paraId="529C56AF" w14:textId="5AF06C99" w:rsidR="008E5FF9" w:rsidRDefault="008E5FF9" w:rsidP="00D8477F">
      <w:pPr>
        <w:ind w:left="360"/>
      </w:pPr>
      <w:r w:rsidRPr="008E5FF9">
        <w:t>Round the average amount of money spent on salaries for all contracts that started after the 1st of January 1997 to a precision of cents.</w:t>
      </w:r>
    </w:p>
    <w:p w14:paraId="459DD217" w14:textId="48E4CD47" w:rsidR="007F7CC2" w:rsidRPr="008E5FF9" w:rsidRDefault="007F7CC2" w:rsidP="00D8477F">
      <w:pPr>
        <w:ind w:left="360"/>
      </w:pPr>
      <w:r w:rsidRPr="007F7CC2">
        <w:drawing>
          <wp:inline distT="0" distB="0" distL="0" distR="0" wp14:anchorId="0CA40612" wp14:editId="0B899BE3">
            <wp:extent cx="4286848" cy="3648584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BCE56" w14:textId="77777777" w:rsidR="008E5FF9" w:rsidRDefault="008E5FF9">
      <w:pPr>
        <w:rPr>
          <w:b/>
          <w:bCs/>
          <w:u w:val="single"/>
        </w:rPr>
      </w:pPr>
    </w:p>
    <w:p w14:paraId="39F66607" w14:textId="548308F7" w:rsidR="007407EB" w:rsidRPr="001432DD" w:rsidRDefault="007407EB" w:rsidP="001432DD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1432DD">
        <w:rPr>
          <w:b/>
          <w:bCs/>
          <w:u w:val="single"/>
        </w:rPr>
        <w:t>Coalesce</w:t>
      </w:r>
    </w:p>
    <w:p w14:paraId="3D89EFCD" w14:textId="77777777" w:rsidR="007407EB" w:rsidRPr="00660623" w:rsidRDefault="007407EB" w:rsidP="00D8477F">
      <w:pPr>
        <w:ind w:firstLine="360"/>
      </w:pPr>
      <w:r w:rsidRPr="00660623">
        <w:t>Step 1:</w:t>
      </w:r>
    </w:p>
    <w:p w14:paraId="55CB098D" w14:textId="24D5EA4A" w:rsidR="007407EB" w:rsidRDefault="007407EB" w:rsidP="00D8477F">
      <w:pPr>
        <w:ind w:left="360"/>
      </w:pPr>
      <w:r w:rsidRPr="00660623">
        <w:t>Select the department number and name from the ‘</w:t>
      </w:r>
      <w:proofErr w:type="spellStart"/>
      <w:r w:rsidRPr="00660623">
        <w:t>departments_dup</w:t>
      </w:r>
      <w:proofErr w:type="spellEnd"/>
      <w:r w:rsidRPr="00660623">
        <w:t>’ table and add a third column where you name the department number (‘</w:t>
      </w:r>
      <w:proofErr w:type="spellStart"/>
      <w:r w:rsidRPr="00660623">
        <w:t>dept_no</w:t>
      </w:r>
      <w:proofErr w:type="spellEnd"/>
      <w:r w:rsidRPr="00660623">
        <w:t>’) as ‘</w:t>
      </w:r>
      <w:proofErr w:type="spellStart"/>
      <w:r w:rsidRPr="00660623">
        <w:t>dept_info</w:t>
      </w:r>
      <w:proofErr w:type="spellEnd"/>
      <w:r w:rsidRPr="00660623">
        <w:t>’. If ‘</w:t>
      </w:r>
      <w:proofErr w:type="spellStart"/>
      <w:r w:rsidRPr="00660623">
        <w:t>dept_no</w:t>
      </w:r>
      <w:proofErr w:type="spellEnd"/>
      <w:r w:rsidRPr="00660623">
        <w:t>’ does not have a value, use ‘</w:t>
      </w:r>
      <w:proofErr w:type="spellStart"/>
      <w:r w:rsidRPr="00660623">
        <w:t>dept_name</w:t>
      </w:r>
      <w:proofErr w:type="spellEnd"/>
      <w:r w:rsidRPr="00660623">
        <w:t>’.</w:t>
      </w:r>
    </w:p>
    <w:p w14:paraId="60A71686" w14:textId="77777777" w:rsidR="00983D9F" w:rsidRDefault="00983D9F" w:rsidP="00D8477F">
      <w:pPr>
        <w:ind w:left="360"/>
      </w:pPr>
    </w:p>
    <w:p w14:paraId="051806AC" w14:textId="5D890382" w:rsidR="00983D9F" w:rsidRDefault="00983D9F" w:rsidP="00D8477F">
      <w:pPr>
        <w:ind w:left="360"/>
      </w:pPr>
      <w:r w:rsidRPr="00983D9F">
        <w:drawing>
          <wp:inline distT="0" distB="0" distL="0" distR="0" wp14:anchorId="6C588B88" wp14:editId="070D8A57">
            <wp:extent cx="5943600" cy="300672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41C23" w14:textId="77777777" w:rsidR="00297A54" w:rsidRDefault="00297A54" w:rsidP="00D8477F">
      <w:pPr>
        <w:ind w:left="360"/>
      </w:pPr>
    </w:p>
    <w:p w14:paraId="30C84275" w14:textId="77777777" w:rsidR="00297A54" w:rsidRPr="00660623" w:rsidRDefault="00297A54" w:rsidP="00D8477F">
      <w:pPr>
        <w:ind w:left="360"/>
      </w:pPr>
    </w:p>
    <w:p w14:paraId="67A39364" w14:textId="4BF80AC6" w:rsidR="007407EB" w:rsidRPr="00226B17" w:rsidRDefault="007407EB" w:rsidP="00D8477F">
      <w:pPr>
        <w:ind w:firstLine="360"/>
        <w:rPr>
          <w:b/>
        </w:rPr>
      </w:pPr>
      <w:r w:rsidRPr="00226B17">
        <w:rPr>
          <w:b/>
        </w:rPr>
        <w:t>Step 2:</w:t>
      </w:r>
    </w:p>
    <w:p w14:paraId="7CAA21E5" w14:textId="3AEBAD62" w:rsidR="007407EB" w:rsidRDefault="007407EB" w:rsidP="00D8477F">
      <w:pPr>
        <w:ind w:left="720"/>
      </w:pPr>
      <w:r w:rsidRPr="00660623">
        <w:t xml:space="preserve">Modify the code obtained from the previous exercise in the following way. Apply the </w:t>
      </w:r>
      <w:proofErr w:type="gramStart"/>
      <w:r w:rsidRPr="00660623">
        <w:t>IFNULL(</w:t>
      </w:r>
      <w:proofErr w:type="gramEnd"/>
      <w:r w:rsidRPr="00660623">
        <w:t>) function to the values from the first and second column, so that ‘N/A’ is displayed whenever a department number has no value, and ‘Department name not provided’ is shown if there is no value for ‘</w:t>
      </w:r>
      <w:proofErr w:type="spellStart"/>
      <w:r w:rsidRPr="00660623">
        <w:t>dept_name</w:t>
      </w:r>
      <w:proofErr w:type="spellEnd"/>
      <w:r w:rsidRPr="00660623">
        <w:t>’.</w:t>
      </w:r>
      <w:bookmarkStart w:id="0" w:name="_GoBack"/>
      <w:bookmarkEnd w:id="0"/>
    </w:p>
    <w:p w14:paraId="5B5D3CF2" w14:textId="77777777" w:rsidR="00226B17" w:rsidRDefault="00226B17" w:rsidP="00D8477F">
      <w:pPr>
        <w:ind w:left="720"/>
      </w:pPr>
    </w:p>
    <w:p w14:paraId="22F80674" w14:textId="52A8EF10" w:rsidR="00226B17" w:rsidRDefault="00226B17" w:rsidP="00D8477F">
      <w:pPr>
        <w:ind w:left="720"/>
      </w:pPr>
      <w:r w:rsidRPr="00226B17">
        <w:drawing>
          <wp:inline distT="0" distB="0" distL="0" distR="0" wp14:anchorId="35E8229D" wp14:editId="2584A6CC">
            <wp:extent cx="4915586" cy="143847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0E1DB" w14:textId="77777777" w:rsidR="00983D9F" w:rsidRDefault="00983D9F" w:rsidP="00D8477F">
      <w:pPr>
        <w:ind w:left="720"/>
      </w:pPr>
    </w:p>
    <w:p w14:paraId="44655584" w14:textId="77777777" w:rsidR="00983D9F" w:rsidRDefault="00983D9F" w:rsidP="00D8477F">
      <w:pPr>
        <w:ind w:left="720"/>
      </w:pPr>
    </w:p>
    <w:p w14:paraId="7E676D14" w14:textId="60D0885B" w:rsidR="001432DD" w:rsidRDefault="001432DD"/>
    <w:p w14:paraId="3B0C0112" w14:textId="77777777" w:rsidR="001432DD" w:rsidRDefault="001432DD" w:rsidP="00D8477F"/>
    <w:sectPr w:rsidR="001432D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4F8AB4" w14:textId="77777777" w:rsidR="00F16D91" w:rsidRDefault="00F16D91" w:rsidP="00E46D59">
      <w:pPr>
        <w:spacing w:after="0" w:line="240" w:lineRule="auto"/>
      </w:pPr>
      <w:r>
        <w:separator/>
      </w:r>
    </w:p>
  </w:endnote>
  <w:endnote w:type="continuationSeparator" w:id="0">
    <w:p w14:paraId="7D2D520E" w14:textId="77777777" w:rsidR="00F16D91" w:rsidRDefault="00F16D91" w:rsidP="00E46D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135E50" w14:textId="77777777" w:rsidR="00E46D59" w:rsidRDefault="00E46D5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6EF44B" w14:textId="77777777" w:rsidR="00E46D59" w:rsidRDefault="00E46D5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78DFAD" w14:textId="77777777" w:rsidR="00E46D59" w:rsidRDefault="00E46D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B671C3" w14:textId="77777777" w:rsidR="00F16D91" w:rsidRDefault="00F16D91" w:rsidP="00E46D59">
      <w:pPr>
        <w:spacing w:after="0" w:line="240" w:lineRule="auto"/>
      </w:pPr>
      <w:r>
        <w:separator/>
      </w:r>
    </w:p>
  </w:footnote>
  <w:footnote w:type="continuationSeparator" w:id="0">
    <w:p w14:paraId="4F8024AA" w14:textId="77777777" w:rsidR="00F16D91" w:rsidRDefault="00F16D91" w:rsidP="00E46D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56A018" w14:textId="77777777" w:rsidR="00E46D59" w:rsidRDefault="00E46D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9B874" w14:textId="0797B536" w:rsidR="00E46D59" w:rsidRPr="00F97BDB" w:rsidRDefault="00E46D59" w:rsidP="00E46D59">
    <w:pPr>
      <w:jc w:val="center"/>
      <w:rPr>
        <w:b/>
        <w:bCs/>
        <w:sz w:val="24"/>
        <w:szCs w:val="24"/>
      </w:rPr>
    </w:pPr>
    <w:r w:rsidRPr="00F97BDB">
      <w:rPr>
        <w:b/>
        <w:bCs/>
        <w:sz w:val="24"/>
        <w:szCs w:val="24"/>
      </w:rPr>
      <w:t xml:space="preserve">SQL Lab </w:t>
    </w:r>
    <w:r>
      <w:rPr>
        <w:b/>
        <w:bCs/>
        <w:sz w:val="24"/>
        <w:szCs w:val="24"/>
      </w:rPr>
      <w:t>6</w:t>
    </w:r>
  </w:p>
  <w:p w14:paraId="14245950" w14:textId="77777777" w:rsidR="00E46D59" w:rsidRDefault="00E46D5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7AD41" w14:textId="77777777" w:rsidR="00E46D59" w:rsidRDefault="00E46D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011364"/>
    <w:multiLevelType w:val="hybridMultilevel"/>
    <w:tmpl w:val="A4280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9F03737"/>
    <w:multiLevelType w:val="hybridMultilevel"/>
    <w:tmpl w:val="55EA7340"/>
    <w:lvl w:ilvl="0" w:tplc="D85A81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jUwsDQ0sbA0sjRQ0lEKTi0uzszPAykwqgUAuOKN9iwAAAA="/>
  </w:docVars>
  <w:rsids>
    <w:rsidRoot w:val="00F97BDB"/>
    <w:rsid w:val="000B03A9"/>
    <w:rsid w:val="001432DD"/>
    <w:rsid w:val="00226B17"/>
    <w:rsid w:val="00287F0B"/>
    <w:rsid w:val="00297A54"/>
    <w:rsid w:val="00400902"/>
    <w:rsid w:val="004A7AFC"/>
    <w:rsid w:val="004E6438"/>
    <w:rsid w:val="00534D4B"/>
    <w:rsid w:val="0065147E"/>
    <w:rsid w:val="00660623"/>
    <w:rsid w:val="007407EB"/>
    <w:rsid w:val="007F7CC2"/>
    <w:rsid w:val="00853538"/>
    <w:rsid w:val="00883D96"/>
    <w:rsid w:val="008E5FF9"/>
    <w:rsid w:val="0090459E"/>
    <w:rsid w:val="00983D9F"/>
    <w:rsid w:val="00985910"/>
    <w:rsid w:val="00A87E25"/>
    <w:rsid w:val="00AA0789"/>
    <w:rsid w:val="00AA5D5E"/>
    <w:rsid w:val="00B214D6"/>
    <w:rsid w:val="00B76DC4"/>
    <w:rsid w:val="00D63055"/>
    <w:rsid w:val="00D8477F"/>
    <w:rsid w:val="00DD3FAA"/>
    <w:rsid w:val="00E46D59"/>
    <w:rsid w:val="00E937F3"/>
    <w:rsid w:val="00EA4907"/>
    <w:rsid w:val="00EB1556"/>
    <w:rsid w:val="00F12785"/>
    <w:rsid w:val="00F16D91"/>
    <w:rsid w:val="00F97BDB"/>
    <w:rsid w:val="00FA2E74"/>
    <w:rsid w:val="00FB7991"/>
    <w:rsid w:val="00FD5B5E"/>
    <w:rsid w:val="00FF5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66BAF"/>
  <w15:chartTrackingRefBased/>
  <w15:docId w15:val="{D1C9D406-7FA1-49E6-9B68-84004FDD3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0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6062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46D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D59"/>
  </w:style>
  <w:style w:type="paragraph" w:styleId="Footer">
    <w:name w:val="footer"/>
    <w:basedOn w:val="Normal"/>
    <w:link w:val="FooterChar"/>
    <w:uiPriority w:val="99"/>
    <w:unhideWhenUsed/>
    <w:rsid w:val="00E46D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D59"/>
  </w:style>
  <w:style w:type="paragraph" w:styleId="ListParagraph">
    <w:name w:val="List Paragraph"/>
    <w:basedOn w:val="Normal"/>
    <w:uiPriority w:val="34"/>
    <w:qFormat/>
    <w:rsid w:val="001432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99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1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tkinson</dc:creator>
  <cp:keywords/>
  <dc:description/>
  <cp:lastModifiedBy>Onyango Ogolla</cp:lastModifiedBy>
  <cp:revision>10</cp:revision>
  <dcterms:created xsi:type="dcterms:W3CDTF">2021-12-03T03:44:00Z</dcterms:created>
  <dcterms:modified xsi:type="dcterms:W3CDTF">2021-12-03T05:03:00Z</dcterms:modified>
</cp:coreProperties>
</file>